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720C" w:rsidRPr="006668C2" w:rsidRDefault="0071720C" w:rsidP="0071720C">
      <w:pPr>
        <w:pStyle w:val="Title"/>
        <w:jc w:val="left"/>
        <w:rPr>
          <w:rFonts w:cs="Times New Roman"/>
          <w:b w:val="0"/>
          <w:sz w:val="24"/>
          <w:szCs w:val="24"/>
        </w:rPr>
      </w:pPr>
      <w:bookmarkStart w:id="0" w:name="_Toc35763822"/>
      <w:bookmarkStart w:id="1" w:name="_Toc36464468"/>
      <w:bookmarkStart w:id="2" w:name="_Toc37323417"/>
      <w:bookmarkStart w:id="3" w:name="_Toc37324245"/>
      <w:bookmarkStart w:id="4" w:name="_Toc37327301"/>
      <w:bookmarkStart w:id="5" w:name="_Toc37445335"/>
      <w:r>
        <w:rPr>
          <w:rFonts w:cs="Times New Roman"/>
          <w:b w:val="0"/>
          <w:sz w:val="24"/>
          <w:szCs w:val="24"/>
        </w:rPr>
        <w:t>Appendix E:</w:t>
      </w:r>
      <w:r w:rsidR="00B504AF">
        <w:rPr>
          <w:rFonts w:cs="Times New Roman"/>
          <w:b w:val="0"/>
          <w:sz w:val="24"/>
          <w:szCs w:val="24"/>
        </w:rPr>
        <w:t xml:space="preserve"> Study outcomes related to </w:t>
      </w:r>
      <w:r w:rsidR="00B504AF" w:rsidRPr="006668C2">
        <w:rPr>
          <w:rFonts w:cs="Times New Roman"/>
          <w:b w:val="0"/>
          <w:sz w:val="24"/>
          <w:szCs w:val="24"/>
        </w:rPr>
        <w:t xml:space="preserve">concurrent mental disorders </w:t>
      </w:r>
      <w:r w:rsidR="00B504AF">
        <w:rPr>
          <w:rFonts w:cs="Times New Roman"/>
          <w:b w:val="0"/>
          <w:sz w:val="24"/>
          <w:szCs w:val="24"/>
        </w:rPr>
        <w:t xml:space="preserve">and all-cause mortality </w:t>
      </w:r>
      <w:r w:rsidR="00B504AF" w:rsidRPr="006668C2">
        <w:rPr>
          <w:rFonts w:cs="Times New Roman"/>
          <w:b w:val="0"/>
          <w:sz w:val="24"/>
          <w:szCs w:val="24"/>
        </w:rPr>
        <w:t xml:space="preserve">for </w:t>
      </w:r>
      <w:r w:rsidR="00B504AF">
        <w:rPr>
          <w:rFonts w:cs="Times New Roman"/>
          <w:b w:val="0"/>
          <w:sz w:val="24"/>
          <w:szCs w:val="24"/>
        </w:rPr>
        <w:t>OAT</w:t>
      </w:r>
      <w:bookmarkStart w:id="6" w:name="_GoBack"/>
      <w:bookmarkEnd w:id="6"/>
      <w:r w:rsidR="00B504AF" w:rsidRPr="006668C2">
        <w:rPr>
          <w:rFonts w:cs="Times New Roman"/>
          <w:b w:val="0"/>
          <w:sz w:val="24"/>
          <w:szCs w:val="24"/>
        </w:rPr>
        <w:t xml:space="preserve"> patients</w:t>
      </w:r>
      <w:r w:rsidRPr="006668C2">
        <w:rPr>
          <w:rFonts w:cs="Times New Roman"/>
          <w:b w:val="0"/>
          <w:sz w:val="24"/>
          <w:szCs w:val="24"/>
        </w:rPr>
        <w:t xml:space="preserve"> (Regression Output)</w:t>
      </w:r>
      <w:bookmarkEnd w:id="0"/>
      <w:bookmarkEnd w:id="1"/>
      <w:bookmarkEnd w:id="2"/>
      <w:bookmarkEnd w:id="3"/>
      <w:bookmarkEnd w:id="4"/>
      <w:bookmarkEnd w:id="5"/>
    </w:p>
    <w:tbl>
      <w:tblPr>
        <w:tblW w:w="0" w:type="auto"/>
        <w:tblInd w:w="-45" w:type="dxa"/>
        <w:tblLayout w:type="fixed"/>
        <w:tblLook w:val="0000" w:firstRow="0" w:lastRow="0" w:firstColumn="0" w:lastColumn="0" w:noHBand="0" w:noVBand="0"/>
      </w:tblPr>
      <w:tblGrid>
        <w:gridCol w:w="3288"/>
        <w:gridCol w:w="1062"/>
        <w:gridCol w:w="1002"/>
        <w:gridCol w:w="1032"/>
      </w:tblGrid>
      <w:tr w:rsidR="0071720C" w:rsidRPr="00CD502F" w:rsidTr="00630FC7">
        <w:trPr>
          <w:trHeight w:val="305"/>
        </w:trPr>
        <w:tc>
          <w:tcPr>
            <w:tcW w:w="32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Odds Ratio Estimates</w:t>
            </w:r>
          </w:p>
        </w:tc>
        <w:tc>
          <w:tcPr>
            <w:tcW w:w="106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3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Effect</w:t>
            </w:r>
          </w:p>
        </w:tc>
        <w:tc>
          <w:tcPr>
            <w:tcW w:w="106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Point Estimate</w:t>
            </w:r>
          </w:p>
        </w:tc>
        <w:tc>
          <w:tcPr>
            <w:tcW w:w="2034" w:type="dxa"/>
            <w:gridSpan w:val="2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95% Wald</w:t>
            </w:r>
          </w:p>
        </w:tc>
      </w:tr>
      <w:tr w:rsidR="0071720C" w:rsidRPr="00CD502F" w:rsidTr="00630FC7">
        <w:trPr>
          <w:trHeight w:val="305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034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Confidence Limits</w:t>
            </w:r>
          </w:p>
        </w:tc>
      </w:tr>
      <w:tr w:rsidR="00630FC7" w:rsidRPr="00CD502F" w:rsidTr="00630FC7">
        <w:trPr>
          <w:trHeight w:val="305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:rsidR="00630FC7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Age Groups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630FC7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034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:rsidR="00630FC7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71720C" w:rsidRPr="00630FC7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15-24</w:t>
            </w:r>
            <w:r w:rsidR="0071720C" w:rsidRPr="00630FC7">
              <w:rPr>
                <w:rFonts w:ascii="Times New Roman" w:hAnsi="Times New Roman" w:cs="Times New Roman"/>
                <w:bCs/>
                <w:color w:val="000000"/>
              </w:rPr>
              <w:t xml:space="preserve">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71720C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10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71720C" w:rsidRPr="00CD502F" w:rsidRDefault="0071720C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0.0</w:t>
            </w:r>
            <w:r w:rsidR="00630FC7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71720C" w:rsidRPr="00CD502F" w:rsidRDefault="0071720C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0.</w:t>
            </w:r>
            <w:r w:rsidR="00630FC7">
              <w:rPr>
                <w:rFonts w:ascii="Times New Roman" w:hAnsi="Times New Roman" w:cs="Times New Roman"/>
                <w:color w:val="000000"/>
              </w:rPr>
              <w:t>13</w:t>
            </w: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71720C" w:rsidRPr="00630FC7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25-3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71720C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10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71720C" w:rsidRPr="00CD502F" w:rsidRDefault="00630FC7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.9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71720C" w:rsidRPr="00CD502F" w:rsidRDefault="0071720C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0.</w:t>
            </w:r>
            <w:r w:rsidR="00630FC7">
              <w:rPr>
                <w:rFonts w:ascii="Times New Roman" w:hAnsi="Times New Roman" w:cs="Times New Roman"/>
                <w:color w:val="000000"/>
              </w:rPr>
              <w:t>12</w:t>
            </w: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71720C" w:rsidRPr="00630FC7" w:rsidRDefault="00630FC7" w:rsidP="00630FC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35-4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0</w:t>
            </w:r>
            <w:r w:rsidR="00630FC7">
              <w:rPr>
                <w:rFonts w:ascii="Times New Roman" w:hAnsi="Times New Roman" w:cs="Times New Roman"/>
                <w:color w:val="000000"/>
              </w:rPr>
              <w:t>.14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71720C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12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71720C" w:rsidRPr="00CD502F" w:rsidRDefault="00630FC7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16</w:t>
            </w: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71720C" w:rsidRPr="00630FC7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45-5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71720C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29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71720C" w:rsidRPr="00CD502F" w:rsidRDefault="00630FC7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24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0</w:t>
            </w:r>
            <w:r w:rsidR="00630FC7">
              <w:rPr>
                <w:rFonts w:ascii="Times New Roman" w:hAnsi="Times New Roman" w:cs="Times New Roman"/>
                <w:color w:val="000000"/>
              </w:rPr>
              <w:t>.3</w:t>
            </w:r>
            <w:r w:rsidRPr="00CD502F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71720C" w:rsidRPr="00630FC7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55-4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71720C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5</w:t>
            </w:r>
            <w:r w:rsidR="0071720C" w:rsidRPr="00CD502F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71720C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4</w:t>
            </w:r>
            <w:r w:rsidR="0071720C" w:rsidRPr="00CD502F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71720C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62</w:t>
            </w: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:rsidR="0071720C" w:rsidRPr="00630FC7" w:rsidRDefault="00630FC7" w:rsidP="00630FC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65+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630FC7" w:rsidRPr="00CD502F" w:rsidTr="00630FC7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630FC7" w:rsidRDefault="00630FC7" w:rsidP="00630FC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Sex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30FC7" w:rsidRPr="00630FC7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30FC7" w:rsidRPr="00630FC7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630FC7" w:rsidRPr="00630FC7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71720C" w:rsidRPr="00630FC7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F vs M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1720C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84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1720C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77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71720C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91</w:t>
            </w:r>
          </w:p>
        </w:tc>
      </w:tr>
      <w:tr w:rsidR="00630FC7" w:rsidRPr="00CD502F" w:rsidTr="00630FC7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630FC7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Location of Residence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30FC7" w:rsidRPr="00630FC7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30FC7" w:rsidRPr="00630FC7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630FC7" w:rsidRPr="00630FC7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nil"/>
              <w:right w:val="nil"/>
            </w:tcBorders>
          </w:tcPr>
          <w:p w:rsidR="0071720C" w:rsidRPr="00630FC7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NR vs SU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1720C" w:rsidRPr="00CD502F" w:rsidRDefault="0071720C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0.7</w:t>
            </w:r>
            <w:r w:rsidR="00630FC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1720C" w:rsidRPr="00CD502F" w:rsidRDefault="0071720C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0.</w:t>
            </w:r>
            <w:r w:rsidR="00630FC7">
              <w:rPr>
                <w:rFonts w:ascii="Times New Roman" w:hAnsi="Times New Roman" w:cs="Times New Roman"/>
                <w:color w:val="000000"/>
              </w:rPr>
              <w:t>56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0</w:t>
            </w:r>
            <w:r w:rsidR="00630FC7">
              <w:rPr>
                <w:rFonts w:ascii="Times New Roman" w:hAnsi="Times New Roman" w:cs="Times New Roman"/>
                <w:color w:val="000000"/>
              </w:rPr>
              <w:t>.89</w:t>
            </w: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71720C" w:rsidRPr="00630FC7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NU vs SU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71720C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92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71720C" w:rsidRPr="00CD502F" w:rsidRDefault="0071720C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0.</w:t>
            </w:r>
            <w:r w:rsidR="00630FC7">
              <w:rPr>
                <w:rFonts w:ascii="Times New Roman" w:hAnsi="Times New Roman" w:cs="Times New Roman"/>
                <w:color w:val="000000"/>
              </w:rPr>
              <w:t>83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71720C" w:rsidRPr="00CD502F" w:rsidRDefault="0071720C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1.</w:t>
            </w:r>
            <w:r w:rsidR="00630FC7">
              <w:rPr>
                <w:rFonts w:ascii="Times New Roman" w:hAnsi="Times New Roman" w:cs="Times New Roman"/>
                <w:color w:val="000000"/>
              </w:rPr>
              <w:t>06</w:t>
            </w: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:rsidR="0071720C" w:rsidRPr="00630FC7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SR vs SU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1720C" w:rsidRPr="00CD502F" w:rsidRDefault="0071720C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0.9</w:t>
            </w:r>
            <w:r w:rsidR="00630FC7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0</w:t>
            </w:r>
            <w:r w:rsidR="00630FC7">
              <w:rPr>
                <w:rFonts w:ascii="Times New Roman" w:hAnsi="Times New Roman" w:cs="Times New Roman"/>
                <w:color w:val="000000"/>
              </w:rPr>
              <w:t>.8</w:t>
            </w:r>
            <w:r w:rsidRPr="00CD502F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:rsidR="0071720C" w:rsidRPr="00CD502F" w:rsidRDefault="0071720C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1.1</w:t>
            </w:r>
            <w:r w:rsidR="00630FC7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630FC7" w:rsidRPr="00CD502F" w:rsidTr="00630FC7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630FC7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Income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30FC7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30FC7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630FC7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nil"/>
              <w:right w:val="nil"/>
            </w:tcBorders>
          </w:tcPr>
          <w:p w:rsidR="0071720C" w:rsidRPr="00630FC7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1 vs 5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1720C" w:rsidRPr="00CD502F" w:rsidRDefault="0071720C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1</w:t>
            </w:r>
            <w:r w:rsidR="00630FC7">
              <w:rPr>
                <w:rFonts w:ascii="Times New Roman" w:hAnsi="Times New Roman" w:cs="Times New Roman"/>
                <w:color w:val="000000"/>
              </w:rPr>
              <w:t>.16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1</w:t>
            </w:r>
            <w:r w:rsidR="00630FC7">
              <w:rPr>
                <w:rFonts w:ascii="Times New Roman" w:hAnsi="Times New Roman" w:cs="Times New Roman"/>
                <w:color w:val="000000"/>
              </w:rPr>
              <w:t>.01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:rsidR="0071720C" w:rsidRPr="00CD502F" w:rsidRDefault="00630FC7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32</w:t>
            </w: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71720C" w:rsidRPr="00630FC7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2 vs 5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71720C" w:rsidRPr="00CD502F" w:rsidRDefault="0071720C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1.</w:t>
            </w:r>
            <w:r w:rsidR="00630FC7">
              <w:rPr>
                <w:rFonts w:ascii="Times New Roman" w:hAnsi="Times New Roman" w:cs="Times New Roman"/>
                <w:color w:val="000000"/>
              </w:rPr>
              <w:t>08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0</w:t>
            </w:r>
            <w:r w:rsidR="00630FC7">
              <w:rPr>
                <w:rFonts w:ascii="Times New Roman" w:hAnsi="Times New Roman" w:cs="Times New Roman"/>
                <w:color w:val="000000"/>
              </w:rPr>
              <w:t>.93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71720C" w:rsidRPr="00CD502F" w:rsidRDefault="00630FC7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24</w:t>
            </w: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71720C" w:rsidRPr="00630FC7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3 vs 5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71720C" w:rsidRPr="00CD502F" w:rsidRDefault="0071720C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0.97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0</w:t>
            </w:r>
            <w:r w:rsidR="00630FC7">
              <w:rPr>
                <w:rFonts w:ascii="Times New Roman" w:hAnsi="Times New Roman" w:cs="Times New Roman"/>
                <w:color w:val="000000"/>
              </w:rPr>
              <w:t>.83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1.1</w:t>
            </w:r>
            <w:r w:rsidR="00630FC7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:rsidR="0071720C" w:rsidRPr="00630FC7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4 vs 5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1720C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9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1720C" w:rsidRPr="00CD502F" w:rsidRDefault="0071720C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0.</w:t>
            </w:r>
            <w:r w:rsidR="00630FC7">
              <w:rPr>
                <w:rFonts w:ascii="Times New Roman" w:hAnsi="Times New Roman" w:cs="Times New Roman"/>
                <w:color w:val="000000"/>
              </w:rPr>
              <w:t>79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:rsidR="0071720C" w:rsidRPr="00CD502F" w:rsidRDefault="0071720C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1.</w:t>
            </w:r>
            <w:r w:rsidR="00630FC7">
              <w:rPr>
                <w:rFonts w:ascii="Times New Roman" w:hAnsi="Times New Roman" w:cs="Times New Roman"/>
                <w:color w:val="000000"/>
              </w:rPr>
              <w:t>09</w:t>
            </w:r>
          </w:p>
        </w:tc>
      </w:tr>
      <w:tr w:rsidR="00630FC7" w:rsidRPr="00CD502F" w:rsidTr="00630FC7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630FC7" w:rsidRPr="00630FC7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/>
                <w:bCs/>
                <w:color w:val="000000"/>
              </w:rPr>
              <w:t>HIV status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30FC7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30FC7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630FC7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71720C" w:rsidRPr="00630FC7" w:rsidRDefault="00630FC7" w:rsidP="00630FC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Yes</w:t>
            </w:r>
            <w:r w:rsidR="0071720C" w:rsidRPr="00630FC7">
              <w:rPr>
                <w:rFonts w:ascii="Times New Roman" w:hAnsi="Times New Roman" w:cs="Times New Roman"/>
                <w:bCs/>
                <w:color w:val="000000"/>
              </w:rPr>
              <w:t xml:space="preserve"> vs </w:t>
            </w:r>
            <w:r w:rsidRPr="00630FC7">
              <w:rPr>
                <w:rFonts w:ascii="Times New Roman" w:hAnsi="Times New Roman" w:cs="Times New Roman"/>
                <w:bCs/>
                <w:color w:val="000000"/>
              </w:rPr>
              <w:t>NO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1720C" w:rsidRPr="00CD502F" w:rsidRDefault="00630FC7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.20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1720C" w:rsidRPr="00CD502F" w:rsidRDefault="0071720C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2</w:t>
            </w:r>
            <w:r w:rsidR="00630FC7">
              <w:rPr>
                <w:rFonts w:ascii="Times New Roman" w:hAnsi="Times New Roman" w:cs="Times New Roman"/>
                <w:color w:val="000000"/>
              </w:rPr>
              <w:t>.</w:t>
            </w:r>
            <w:r w:rsidRPr="00CD502F">
              <w:rPr>
                <w:rFonts w:ascii="Times New Roman" w:hAnsi="Times New Roman" w:cs="Times New Roman"/>
                <w:color w:val="000000"/>
              </w:rPr>
              <w:t>44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71720C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.19</w:t>
            </w:r>
          </w:p>
        </w:tc>
      </w:tr>
      <w:tr w:rsidR="00630FC7" w:rsidRPr="00CD502F" w:rsidTr="00630FC7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630FC7" w:rsidRPr="00630FC7" w:rsidRDefault="00630FC7" w:rsidP="00630FC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Deep Tissue I</w:t>
            </w: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nfectio</w:t>
            </w:r>
            <w:r>
              <w:rPr>
                <w:rFonts w:ascii="Times New Roman" w:hAnsi="Times New Roman" w:cs="Times New Roman"/>
                <w:b/>
                <w:bCs/>
                <w:color w:val="000000"/>
              </w:rPr>
              <w:t>n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30FC7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30FC7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630FC7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71720C" w:rsidRPr="00CD502F" w:rsidTr="00630FC7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71720C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Yes vs NO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1720C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24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1720C" w:rsidRPr="00CD502F" w:rsidRDefault="00630FC7" w:rsidP="009B70C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93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71720C" w:rsidRPr="00CD502F" w:rsidRDefault="0071720C" w:rsidP="00630FC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CD502F">
              <w:rPr>
                <w:rFonts w:ascii="Times New Roman" w:hAnsi="Times New Roman" w:cs="Times New Roman"/>
                <w:color w:val="000000"/>
              </w:rPr>
              <w:t>2.</w:t>
            </w:r>
            <w:r w:rsidR="00630FC7">
              <w:rPr>
                <w:rFonts w:ascii="Times New Roman" w:hAnsi="Times New Roman" w:cs="Times New Roman"/>
                <w:color w:val="000000"/>
              </w:rPr>
              <w:t>60</w:t>
            </w:r>
          </w:p>
        </w:tc>
      </w:tr>
    </w:tbl>
    <w:p w:rsidR="0071720C" w:rsidRDefault="0071720C" w:rsidP="0071720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D1B41" w:rsidRDefault="00CD1B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CD1B41" w:rsidRPr="006668C2" w:rsidRDefault="00CD1B41" w:rsidP="00CD1B41">
      <w:pPr>
        <w:pStyle w:val="Title"/>
        <w:jc w:val="left"/>
        <w:rPr>
          <w:rFonts w:cs="Times New Roman"/>
          <w:b w:val="0"/>
          <w:sz w:val="24"/>
          <w:szCs w:val="24"/>
        </w:rPr>
      </w:pPr>
      <w:r>
        <w:rPr>
          <w:rFonts w:cs="Times New Roman"/>
          <w:b w:val="0"/>
          <w:sz w:val="24"/>
          <w:szCs w:val="24"/>
        </w:rPr>
        <w:lastRenderedPageBreak/>
        <w:t>Appendix E:</w:t>
      </w:r>
      <w:r w:rsidR="00B504AF">
        <w:rPr>
          <w:rFonts w:cs="Times New Roman"/>
          <w:b w:val="0"/>
          <w:sz w:val="24"/>
          <w:szCs w:val="24"/>
        </w:rPr>
        <w:t xml:space="preserve"> Study outcomes related to </w:t>
      </w:r>
      <w:r w:rsidR="00B504AF" w:rsidRPr="006668C2">
        <w:rPr>
          <w:rFonts w:cs="Times New Roman"/>
          <w:b w:val="0"/>
          <w:sz w:val="24"/>
          <w:szCs w:val="24"/>
        </w:rPr>
        <w:t xml:space="preserve">concurrent mental disorders </w:t>
      </w:r>
      <w:r w:rsidR="00B504AF">
        <w:rPr>
          <w:rFonts w:cs="Times New Roman"/>
          <w:b w:val="0"/>
          <w:sz w:val="24"/>
          <w:szCs w:val="24"/>
        </w:rPr>
        <w:t xml:space="preserve">and ED visits </w:t>
      </w:r>
      <w:r w:rsidR="00B504AF" w:rsidRPr="006668C2">
        <w:rPr>
          <w:rFonts w:cs="Times New Roman"/>
          <w:b w:val="0"/>
          <w:sz w:val="24"/>
          <w:szCs w:val="24"/>
        </w:rPr>
        <w:t xml:space="preserve">for </w:t>
      </w:r>
      <w:r w:rsidR="00B504AF">
        <w:rPr>
          <w:rFonts w:cs="Times New Roman"/>
          <w:b w:val="0"/>
          <w:sz w:val="24"/>
          <w:szCs w:val="24"/>
        </w:rPr>
        <w:t>OAT</w:t>
      </w:r>
      <w:r w:rsidR="00B504AF" w:rsidRPr="006668C2">
        <w:rPr>
          <w:rFonts w:cs="Times New Roman"/>
          <w:b w:val="0"/>
          <w:sz w:val="24"/>
          <w:szCs w:val="24"/>
        </w:rPr>
        <w:t xml:space="preserve"> patients </w:t>
      </w:r>
      <w:r w:rsidRPr="006668C2">
        <w:rPr>
          <w:rFonts w:cs="Times New Roman"/>
          <w:b w:val="0"/>
          <w:sz w:val="24"/>
          <w:szCs w:val="24"/>
        </w:rPr>
        <w:t>(Regression Output)</w:t>
      </w:r>
    </w:p>
    <w:tbl>
      <w:tblPr>
        <w:tblW w:w="0" w:type="auto"/>
        <w:tblInd w:w="-45" w:type="dxa"/>
        <w:tblLayout w:type="fixed"/>
        <w:tblLook w:val="0000" w:firstRow="0" w:lastRow="0" w:firstColumn="0" w:lastColumn="0" w:noHBand="0" w:noVBand="0"/>
      </w:tblPr>
      <w:tblGrid>
        <w:gridCol w:w="3288"/>
        <w:gridCol w:w="1062"/>
        <w:gridCol w:w="1002"/>
        <w:gridCol w:w="1032"/>
      </w:tblGrid>
      <w:tr w:rsidR="00CD1B41" w:rsidRPr="00CD502F" w:rsidTr="00782EF5">
        <w:trPr>
          <w:trHeight w:val="305"/>
        </w:trPr>
        <w:tc>
          <w:tcPr>
            <w:tcW w:w="32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Odds Ratio Estimates</w:t>
            </w:r>
          </w:p>
        </w:tc>
        <w:tc>
          <w:tcPr>
            <w:tcW w:w="106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3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Effect</w:t>
            </w:r>
          </w:p>
        </w:tc>
        <w:tc>
          <w:tcPr>
            <w:tcW w:w="106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Point Estimate</w:t>
            </w:r>
          </w:p>
        </w:tc>
        <w:tc>
          <w:tcPr>
            <w:tcW w:w="2034" w:type="dxa"/>
            <w:gridSpan w:val="2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95% Wald</w:t>
            </w:r>
          </w:p>
        </w:tc>
      </w:tr>
      <w:tr w:rsidR="00CD1B41" w:rsidRPr="00CD502F" w:rsidTr="00782EF5">
        <w:trPr>
          <w:trHeight w:val="305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034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Confidence Limits</w:t>
            </w:r>
          </w:p>
        </w:tc>
      </w:tr>
      <w:tr w:rsidR="00CD1B41" w:rsidRPr="00CD502F" w:rsidTr="00782EF5">
        <w:trPr>
          <w:trHeight w:val="305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Age Groups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034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15-2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82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60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08</w:t>
            </w: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25-3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201621" w:rsidP="0020162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71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5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95</w:t>
            </w: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35-4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59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40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82</w:t>
            </w: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45-5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34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72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53</w:t>
            </w: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55-4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08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94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25</w:t>
            </w: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65+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CD1B41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Sex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F vs M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55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49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61</w:t>
            </w: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Location of Residence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nil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NR vs SU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.47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.14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.83</w:t>
            </w: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NU vs SU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89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77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01</w:t>
            </w: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SR vs SU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15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01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30</w:t>
            </w: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Income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nil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1 vs 5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58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49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68</w:t>
            </w: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2 vs 5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26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18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34</w:t>
            </w: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3 vs 5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13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06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21</w:t>
            </w: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4 vs 5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0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01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:rsidR="00CD1B4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17</w:t>
            </w:r>
          </w:p>
        </w:tc>
      </w:tr>
      <w:tr w:rsidR="00CD1B4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CD1B41" w:rsidRPr="00630FC7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/>
                <w:bCs/>
                <w:color w:val="000000"/>
              </w:rPr>
              <w:t>HIV status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CD1B41" w:rsidRPr="00CD502F" w:rsidRDefault="00CD1B4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201621" w:rsidRPr="00630FC7" w:rsidRDefault="00201621" w:rsidP="00201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Yes vs NO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20162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75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20162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14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201621" w:rsidRPr="00CD502F" w:rsidRDefault="00201621" w:rsidP="0020162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.53</w:t>
            </w: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201621" w:rsidRPr="00630FC7" w:rsidRDefault="00201621" w:rsidP="00201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Deep Tissue I</w:t>
            </w: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nfectio</w:t>
            </w:r>
            <w:r>
              <w:rPr>
                <w:rFonts w:ascii="Times New Roman" w:hAnsi="Times New Roman" w:cs="Times New Roman"/>
                <w:b/>
                <w:bCs/>
                <w:color w:val="000000"/>
              </w:rPr>
              <w:t>n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20162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20162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201621" w:rsidRPr="00CD502F" w:rsidRDefault="00201621" w:rsidP="0020162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201621" w:rsidRPr="00CD502F" w:rsidRDefault="00201621" w:rsidP="00201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Yes vs NO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20162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38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20162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11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201621" w:rsidRPr="00CD502F" w:rsidRDefault="00201621" w:rsidP="0020162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.92</w:t>
            </w:r>
          </w:p>
        </w:tc>
      </w:tr>
    </w:tbl>
    <w:p w:rsidR="00201621" w:rsidRDefault="00201621" w:rsidP="0071720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01621" w:rsidRDefault="00201621" w:rsidP="00201621">
      <w:r>
        <w:br w:type="page"/>
      </w:r>
    </w:p>
    <w:p w:rsidR="00201621" w:rsidRPr="006668C2" w:rsidRDefault="00201621" w:rsidP="00201621">
      <w:pPr>
        <w:pStyle w:val="Title"/>
        <w:jc w:val="left"/>
        <w:rPr>
          <w:rFonts w:cs="Times New Roman"/>
          <w:b w:val="0"/>
          <w:sz w:val="24"/>
          <w:szCs w:val="24"/>
        </w:rPr>
      </w:pPr>
      <w:r>
        <w:rPr>
          <w:rFonts w:cs="Times New Roman"/>
          <w:b w:val="0"/>
          <w:sz w:val="24"/>
          <w:szCs w:val="24"/>
        </w:rPr>
        <w:lastRenderedPageBreak/>
        <w:t>Appendix E:</w:t>
      </w:r>
      <w:r w:rsidR="00B504AF">
        <w:rPr>
          <w:rFonts w:cs="Times New Roman"/>
          <w:b w:val="0"/>
          <w:sz w:val="24"/>
          <w:szCs w:val="24"/>
        </w:rPr>
        <w:t xml:space="preserve"> Study outcomes related to </w:t>
      </w:r>
      <w:r w:rsidR="00B504AF" w:rsidRPr="006668C2">
        <w:rPr>
          <w:rFonts w:cs="Times New Roman"/>
          <w:b w:val="0"/>
          <w:sz w:val="24"/>
          <w:szCs w:val="24"/>
        </w:rPr>
        <w:t xml:space="preserve">concurrent mental disorders </w:t>
      </w:r>
      <w:r w:rsidR="00B504AF">
        <w:rPr>
          <w:rFonts w:cs="Times New Roman"/>
          <w:b w:val="0"/>
          <w:sz w:val="24"/>
          <w:szCs w:val="24"/>
        </w:rPr>
        <w:t xml:space="preserve">and hospitalizations </w:t>
      </w:r>
      <w:r w:rsidR="00B504AF" w:rsidRPr="006668C2">
        <w:rPr>
          <w:rFonts w:cs="Times New Roman"/>
          <w:b w:val="0"/>
          <w:sz w:val="24"/>
          <w:szCs w:val="24"/>
        </w:rPr>
        <w:t xml:space="preserve">for </w:t>
      </w:r>
      <w:r w:rsidR="00B504AF">
        <w:rPr>
          <w:rFonts w:cs="Times New Roman"/>
          <w:b w:val="0"/>
          <w:sz w:val="24"/>
          <w:szCs w:val="24"/>
        </w:rPr>
        <w:t>OAT</w:t>
      </w:r>
      <w:r w:rsidR="00B504AF" w:rsidRPr="006668C2">
        <w:rPr>
          <w:rFonts w:cs="Times New Roman"/>
          <w:b w:val="0"/>
          <w:sz w:val="24"/>
          <w:szCs w:val="24"/>
        </w:rPr>
        <w:t xml:space="preserve"> patients</w:t>
      </w:r>
      <w:r w:rsidRPr="006668C2">
        <w:rPr>
          <w:rFonts w:cs="Times New Roman"/>
          <w:b w:val="0"/>
          <w:sz w:val="24"/>
          <w:szCs w:val="24"/>
        </w:rPr>
        <w:t xml:space="preserve"> (Regression Output)</w:t>
      </w:r>
    </w:p>
    <w:tbl>
      <w:tblPr>
        <w:tblW w:w="0" w:type="auto"/>
        <w:tblInd w:w="-45" w:type="dxa"/>
        <w:tblLayout w:type="fixed"/>
        <w:tblLook w:val="0000" w:firstRow="0" w:lastRow="0" w:firstColumn="0" w:lastColumn="0" w:noHBand="0" w:noVBand="0"/>
      </w:tblPr>
      <w:tblGrid>
        <w:gridCol w:w="3288"/>
        <w:gridCol w:w="1062"/>
        <w:gridCol w:w="1002"/>
        <w:gridCol w:w="1032"/>
      </w:tblGrid>
      <w:tr w:rsidR="00201621" w:rsidRPr="00CD502F" w:rsidTr="00782EF5">
        <w:trPr>
          <w:trHeight w:val="305"/>
        </w:trPr>
        <w:tc>
          <w:tcPr>
            <w:tcW w:w="32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Odds Ratio Estimates</w:t>
            </w:r>
          </w:p>
        </w:tc>
        <w:tc>
          <w:tcPr>
            <w:tcW w:w="106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3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Effect</w:t>
            </w:r>
          </w:p>
        </w:tc>
        <w:tc>
          <w:tcPr>
            <w:tcW w:w="106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Point Estimate</w:t>
            </w:r>
          </w:p>
        </w:tc>
        <w:tc>
          <w:tcPr>
            <w:tcW w:w="2034" w:type="dxa"/>
            <w:gridSpan w:val="2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95% Wald</w:t>
            </w:r>
          </w:p>
        </w:tc>
      </w:tr>
      <w:tr w:rsidR="00201621" w:rsidRPr="00CD502F" w:rsidTr="00782EF5">
        <w:trPr>
          <w:trHeight w:val="305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034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Confidence Limits</w:t>
            </w:r>
          </w:p>
        </w:tc>
      </w:tr>
      <w:tr w:rsidR="00201621" w:rsidRPr="00CD502F" w:rsidTr="00782EF5">
        <w:trPr>
          <w:trHeight w:val="305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Age Groups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034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15-2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9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6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12</w:t>
            </w: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25-3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10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8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14</w:t>
            </w: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35-4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15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1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20</w:t>
            </w: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45-5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23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17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32</w:t>
            </w: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55-4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42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3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59</w:t>
            </w: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65+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201621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Sex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F vs M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.84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.59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.11</w:t>
            </w: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Location of Residence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nil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NR vs SU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87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68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08</w:t>
            </w: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NU vs SU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48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37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60</w:t>
            </w: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SR vs SU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2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15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34</w:t>
            </w: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Income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nil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1 vs 5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04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97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12</w:t>
            </w: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2 vs 5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99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92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07</w:t>
            </w: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3 vs 5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98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9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06</w:t>
            </w: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4 vs 5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96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88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04</w:t>
            </w: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/>
                <w:bCs/>
                <w:color w:val="000000"/>
              </w:rPr>
              <w:t>HIV status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Yes vs NO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.08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14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.45</w:t>
            </w: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201621" w:rsidRPr="00630FC7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Deep Tissue I</w:t>
            </w: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nfectio</w:t>
            </w:r>
            <w:r>
              <w:rPr>
                <w:rFonts w:ascii="Times New Roman" w:hAnsi="Times New Roman" w:cs="Times New Roman"/>
                <w:b/>
                <w:bCs/>
                <w:color w:val="000000"/>
              </w:rPr>
              <w:t>n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201621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201621" w:rsidRPr="00CD502F" w:rsidRDefault="00201621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Yes vs NO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.68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.00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201621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.51</w:t>
            </w:r>
          </w:p>
        </w:tc>
      </w:tr>
    </w:tbl>
    <w:p w:rsidR="004135AB" w:rsidRDefault="004135AB" w:rsidP="0071720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135AB" w:rsidRDefault="004135AB" w:rsidP="004135AB">
      <w:r>
        <w:br w:type="page"/>
      </w:r>
    </w:p>
    <w:p w:rsidR="004135AB" w:rsidRPr="006668C2" w:rsidRDefault="004135AB" w:rsidP="004135AB">
      <w:pPr>
        <w:pStyle w:val="Title"/>
        <w:jc w:val="left"/>
        <w:rPr>
          <w:rFonts w:cs="Times New Roman"/>
          <w:b w:val="0"/>
          <w:sz w:val="24"/>
          <w:szCs w:val="24"/>
        </w:rPr>
      </w:pPr>
      <w:r>
        <w:rPr>
          <w:rFonts w:cs="Times New Roman"/>
          <w:b w:val="0"/>
          <w:sz w:val="24"/>
          <w:szCs w:val="24"/>
        </w:rPr>
        <w:lastRenderedPageBreak/>
        <w:t>Appendix E:</w:t>
      </w:r>
      <w:r w:rsidRPr="006668C2">
        <w:rPr>
          <w:rFonts w:cs="Times New Roman"/>
          <w:b w:val="0"/>
          <w:sz w:val="24"/>
          <w:szCs w:val="24"/>
        </w:rPr>
        <w:t xml:space="preserve"> Study outcomes related to the Concurrent Mental Disorders </w:t>
      </w:r>
      <w:r>
        <w:rPr>
          <w:rFonts w:cs="Times New Roman"/>
          <w:b w:val="0"/>
          <w:sz w:val="24"/>
          <w:szCs w:val="24"/>
        </w:rPr>
        <w:t xml:space="preserve">and One-year Treatment Retention </w:t>
      </w:r>
      <w:r w:rsidRPr="006668C2">
        <w:rPr>
          <w:rFonts w:cs="Times New Roman"/>
          <w:b w:val="0"/>
          <w:sz w:val="24"/>
          <w:szCs w:val="24"/>
        </w:rPr>
        <w:t>for OAT Patients (Regression Output)</w:t>
      </w:r>
    </w:p>
    <w:tbl>
      <w:tblPr>
        <w:tblW w:w="0" w:type="auto"/>
        <w:tblInd w:w="-45" w:type="dxa"/>
        <w:tblLayout w:type="fixed"/>
        <w:tblLook w:val="0000" w:firstRow="0" w:lastRow="0" w:firstColumn="0" w:lastColumn="0" w:noHBand="0" w:noVBand="0"/>
      </w:tblPr>
      <w:tblGrid>
        <w:gridCol w:w="3288"/>
        <w:gridCol w:w="1062"/>
        <w:gridCol w:w="1002"/>
        <w:gridCol w:w="1032"/>
      </w:tblGrid>
      <w:tr w:rsidR="004135AB" w:rsidRPr="00CD502F" w:rsidTr="00782EF5">
        <w:trPr>
          <w:trHeight w:val="305"/>
        </w:trPr>
        <w:tc>
          <w:tcPr>
            <w:tcW w:w="32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Odds Ratio Estimates</w:t>
            </w:r>
          </w:p>
        </w:tc>
        <w:tc>
          <w:tcPr>
            <w:tcW w:w="106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3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Effect</w:t>
            </w:r>
          </w:p>
        </w:tc>
        <w:tc>
          <w:tcPr>
            <w:tcW w:w="106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Point Estimate</w:t>
            </w:r>
          </w:p>
        </w:tc>
        <w:tc>
          <w:tcPr>
            <w:tcW w:w="2034" w:type="dxa"/>
            <w:gridSpan w:val="2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95% Wald</w:t>
            </w:r>
          </w:p>
        </w:tc>
      </w:tr>
      <w:tr w:rsidR="004135AB" w:rsidRPr="00CD502F" w:rsidTr="00782EF5">
        <w:trPr>
          <w:trHeight w:val="305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034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Confidence Limits</w:t>
            </w:r>
          </w:p>
        </w:tc>
      </w:tr>
      <w:tr w:rsidR="004135AB" w:rsidRPr="00CD502F" w:rsidTr="00782EF5">
        <w:trPr>
          <w:trHeight w:val="305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Age Groups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034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15-2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00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65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42</w:t>
            </w: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25-3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87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54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25</w:t>
            </w: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35-4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17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80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63</w:t>
            </w: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45-5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57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12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.11</w:t>
            </w: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55-44 vs 65+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24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83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74</w:t>
            </w: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65+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4135AB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Sex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F vs M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58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51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64</w:t>
            </w: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Location of Residence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nil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NR vs SU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60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54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66</w:t>
            </w: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NU vs SU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01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84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08</w:t>
            </w: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SR vs SU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0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02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18</w:t>
            </w: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Income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nil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1 vs 5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81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68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95</w:t>
            </w: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2 vs 5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41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30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53</w:t>
            </w: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3 vs 5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19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10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30</w:t>
            </w: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4 vs 5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05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96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15</w:t>
            </w: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/>
                <w:bCs/>
                <w:color w:val="000000"/>
              </w:rPr>
              <w:t>HIV status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Yes vs NO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73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41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13</w:t>
            </w: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4135AB" w:rsidRPr="00630FC7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Deep Tissue I</w:t>
            </w:r>
            <w:r w:rsidRPr="00CD502F">
              <w:rPr>
                <w:rFonts w:ascii="Times New Roman" w:hAnsi="Times New Roman" w:cs="Times New Roman"/>
                <w:b/>
                <w:bCs/>
                <w:color w:val="000000"/>
              </w:rPr>
              <w:t>nfectio</w:t>
            </w:r>
            <w:r>
              <w:rPr>
                <w:rFonts w:ascii="Times New Roman" w:hAnsi="Times New Roman" w:cs="Times New Roman"/>
                <w:b/>
                <w:bCs/>
                <w:color w:val="000000"/>
              </w:rPr>
              <w:t>n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4135AB" w:rsidRPr="00CD502F" w:rsidTr="00782EF5">
        <w:trPr>
          <w:trHeight w:val="290"/>
        </w:trPr>
        <w:tc>
          <w:tcPr>
            <w:tcW w:w="32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630FC7">
              <w:rPr>
                <w:rFonts w:ascii="Times New Roman" w:hAnsi="Times New Roman" w:cs="Times New Roman"/>
                <w:bCs/>
                <w:color w:val="000000"/>
              </w:rPr>
              <w:t>Yes vs NO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93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82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4135AB" w:rsidRPr="00CD502F" w:rsidRDefault="004135AB" w:rsidP="00782E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05</w:t>
            </w:r>
          </w:p>
        </w:tc>
      </w:tr>
    </w:tbl>
    <w:p w:rsidR="004135AB" w:rsidRPr="00CD502F" w:rsidRDefault="004135AB" w:rsidP="004135A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D1B41" w:rsidRPr="00CD502F" w:rsidRDefault="00CD1B41" w:rsidP="0071720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D212F" w:rsidRDefault="00FD212F"/>
    <w:sectPr w:rsidR="00FD21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IxMDMwMjMzsjBW0lEKTi0uzszPAykwrgUA4/qkSSwAAAA="/>
  </w:docVars>
  <w:rsids>
    <w:rsidRoot w:val="00E437AB"/>
    <w:rsid w:val="00201621"/>
    <w:rsid w:val="004135AB"/>
    <w:rsid w:val="005570E7"/>
    <w:rsid w:val="0056552B"/>
    <w:rsid w:val="00630FC7"/>
    <w:rsid w:val="00651DBE"/>
    <w:rsid w:val="0071720C"/>
    <w:rsid w:val="0083473B"/>
    <w:rsid w:val="00B504AF"/>
    <w:rsid w:val="00CD1B41"/>
    <w:rsid w:val="00E437AB"/>
    <w:rsid w:val="00EF651E"/>
    <w:rsid w:val="00FD2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17889B-4450-435D-9ACB-E58D5A8A2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47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473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1720C"/>
    <w:pPr>
      <w:spacing w:after="0" w:line="24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720C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330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7</cp:revision>
  <dcterms:created xsi:type="dcterms:W3CDTF">2019-10-16T18:19:00Z</dcterms:created>
  <dcterms:modified xsi:type="dcterms:W3CDTF">2020-06-07T17:11:00Z</dcterms:modified>
</cp:coreProperties>
</file>